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6E9690" w14:textId="77777777" w:rsidR="00F06F94" w:rsidRDefault="00CC46F2">
      <w:r w:rsidRPr="00CC46F2">
        <w:drawing>
          <wp:inline distT="0" distB="0" distL="0" distR="0" wp14:anchorId="4D50D448" wp14:editId="00E4DB5B">
            <wp:extent cx="64828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9744"/>
                    <a:stretch/>
                  </pic:blipFill>
                  <pic:spPr bwMode="auto">
                    <a:xfrm>
                      <a:off x="0" y="0"/>
                      <a:ext cx="6489049" cy="3661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06F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CJTQwNTY1MDM0tTUyUdpeDU4uLM/DyQAsNaAFvARj4sAAAA"/>
  </w:docVars>
  <w:rsids>
    <w:rsidRoot w:val="00CC46F2"/>
    <w:rsid w:val="00CC46F2"/>
    <w:rsid w:val="00F06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24F8A"/>
  <w15:chartTrackingRefBased/>
  <w15:docId w15:val="{14447D39-2D67-4E6F-AC48-1F43AB0F3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LoudHawk-Hedgepeth</dc:creator>
  <cp:keywords/>
  <dc:description/>
  <cp:lastModifiedBy>Crystal LoudHawk-Hedgepeth</cp:lastModifiedBy>
  <cp:revision>1</cp:revision>
  <dcterms:created xsi:type="dcterms:W3CDTF">2019-05-24T20:58:00Z</dcterms:created>
  <dcterms:modified xsi:type="dcterms:W3CDTF">2019-05-24T20:59:00Z</dcterms:modified>
</cp:coreProperties>
</file>